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7.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8.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W_files/figure-latex/Scatter_Excluded-9.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5-16T00:25:44Z</dcterms:created>
  <dcterms:modified xsi:type="dcterms:W3CDTF">2023-05-16T00: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